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547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98f8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29ed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43:48Z</dcterms:created>
  <dcterms:modified xsi:type="dcterms:W3CDTF">2022-05-04T11:43:48Z</dcterms:modified>
</cp:coreProperties>
</file>